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1A0E" w14:textId="46542AF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75287A79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The 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1D084730" w14:textId="77777777" w:rsidR="009A1283" w:rsidRDefault="009A1283" w:rsidP="009A1283">
            <w:r>
              <w:t>{</w:t>
            </w:r>
          </w:p>
          <w:p w14:paraId="619FCEC8" w14:textId="77777777" w:rsidR="009A1283" w:rsidRDefault="009A1283" w:rsidP="009A1283">
            <w:r>
              <w:t xml:space="preserve">    "msg": "Task added.",</w:t>
            </w:r>
          </w:p>
          <w:p w14:paraId="4ACCC066" w14:textId="77777777" w:rsidR="009A1283" w:rsidRDefault="009A1283" w:rsidP="009A1283">
            <w:r>
              <w:t xml:space="preserve">    "task": {</w:t>
            </w:r>
          </w:p>
          <w:p w14:paraId="2BFDD88E" w14:textId="77777777" w:rsidR="009A1283" w:rsidRDefault="009A1283" w:rsidP="009A1283">
            <w:r>
              <w:t xml:space="preserve">        "id": 7,</w:t>
            </w:r>
          </w:p>
          <w:p w14:paraId="44698EB6" w14:textId="77777777" w:rsidR="009A1283" w:rsidRDefault="009A1283" w:rsidP="009A1283">
            <w:r>
              <w:t xml:space="preserve">        "title": "Add Tests",</w:t>
            </w:r>
          </w:p>
          <w:p w14:paraId="2094AEC4" w14:textId="77777777" w:rsidR="009A1283" w:rsidRDefault="009A1283" w:rsidP="009A1283">
            <w:r>
              <w:t xml:space="preserve">        "description": "API tests",</w:t>
            </w:r>
          </w:p>
          <w:p w14:paraId="03015618" w14:textId="77777777" w:rsidR="009A1283" w:rsidRDefault="009A1283" w:rsidP="009A1283">
            <w:r>
              <w:t xml:space="preserve">        "board": {</w:t>
            </w:r>
          </w:p>
          <w:p w14:paraId="655095BB" w14:textId="77777777" w:rsidR="009A1283" w:rsidRDefault="009A1283" w:rsidP="009A1283">
            <w:r>
              <w:t xml:space="preserve">            "id": 1001,</w:t>
            </w:r>
          </w:p>
          <w:p w14:paraId="5F8D1DEC" w14:textId="77777777" w:rsidR="009A1283" w:rsidRDefault="009A1283" w:rsidP="009A1283">
            <w:r>
              <w:t xml:space="preserve">            "name": "Open"</w:t>
            </w:r>
          </w:p>
          <w:p w14:paraId="43C1C24C" w14:textId="77777777" w:rsidR="009A1283" w:rsidRDefault="009A1283" w:rsidP="009A1283">
            <w:r>
              <w:t xml:space="preserve">        },</w:t>
            </w:r>
          </w:p>
          <w:p w14:paraId="7B47B619" w14:textId="6E373CD7" w:rsidR="009A1283" w:rsidRDefault="009A1283" w:rsidP="009A1283">
            <w:r>
              <w:t xml:space="preserve">        "dateCreated": "2023-0</w:t>
            </w:r>
            <w:r w:rsidR="00B7231F">
              <w:t>6</w:t>
            </w:r>
            <w:r>
              <w:t>-22T06:42:25.447Z",</w:t>
            </w:r>
          </w:p>
          <w:p w14:paraId="0921CAC8" w14:textId="42751F6B" w:rsidR="009A1283" w:rsidRDefault="009A1283" w:rsidP="009A1283">
            <w:r>
              <w:t xml:space="preserve">        "dateModified": "2023-0</w:t>
            </w:r>
            <w:r w:rsidR="00B7231F">
              <w:t>6</w:t>
            </w:r>
            <w:r>
              <w:t>-22T06:42:25.447Z"</w:t>
            </w:r>
          </w:p>
          <w:p w14:paraId="706D0B22" w14:textId="77777777" w:rsidR="009A1283" w:rsidRDefault="009A1283" w:rsidP="009A1283">
            <w:r>
              <w:t xml:space="preserve">    }</w:t>
            </w:r>
          </w:p>
          <w:p w14:paraId="3748FEEC" w14:textId="22510533" w:rsidR="009A1283" w:rsidRDefault="009A1283" w:rsidP="009A1283">
            <w:r>
              <w:t>}</w:t>
            </w:r>
          </w:p>
        </w:tc>
      </w:tr>
    </w:tbl>
    <w:p w14:paraId="25BB9442" w14:textId="66539BFB" w:rsidR="00B7231F" w:rsidRDefault="00B7231F" w:rsidP="00B7231F">
      <w:pPr>
        <w:pStyle w:val="2"/>
      </w:pPr>
      <w:r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3448ECDB" w14:textId="77777777" w:rsidR="00B7231F" w:rsidRDefault="00B7231F" w:rsidP="00B7231F"/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2"/>
      </w:pPr>
      <w:r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3616E8DB" w14:textId="77777777" w:rsidR="00B7231F" w:rsidRDefault="00B7231F" w:rsidP="00D714D3"/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B651A" w14:textId="77777777" w:rsidR="00916A8D" w:rsidRDefault="00916A8D" w:rsidP="008068A2">
      <w:pPr>
        <w:spacing w:after="0" w:line="240" w:lineRule="auto"/>
      </w:pPr>
      <w:r>
        <w:separator/>
      </w:r>
    </w:p>
  </w:endnote>
  <w:endnote w:type="continuationSeparator" w:id="0">
    <w:p w14:paraId="4DBC12D6" w14:textId="77777777" w:rsidR="00916A8D" w:rsidRDefault="00916A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20B42" w14:textId="77777777" w:rsidR="00916A8D" w:rsidRDefault="00916A8D" w:rsidP="008068A2">
      <w:pPr>
        <w:spacing w:after="0" w:line="240" w:lineRule="auto"/>
      </w:pPr>
      <w:r>
        <w:separator/>
      </w:r>
    </w:p>
  </w:footnote>
  <w:footnote w:type="continuationSeparator" w:id="0">
    <w:p w14:paraId="613A8EB1" w14:textId="77777777" w:rsidR="00916A8D" w:rsidRDefault="00916A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23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1</Words>
  <Characters>1064</Characters>
  <Application>Microsoft Office Word</Application>
  <DocSecurity>0</DocSecurity>
  <Lines>3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Yoana Yonkova</cp:lastModifiedBy>
  <cp:revision>5</cp:revision>
  <cp:lastPrinted>2015-10-26T22:35:00Z</cp:lastPrinted>
  <dcterms:created xsi:type="dcterms:W3CDTF">2023-07-22T06:39:00Z</dcterms:created>
  <dcterms:modified xsi:type="dcterms:W3CDTF">2023-10-20T16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